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eology Department</w:t>
      </w:r>
      <w:r>
        <w:br/>
      </w:r>
      <w:r>
        <w:t xml:space="preserve">[Company Name - e.g., "Instituto Geológico y Minero de España" or "GeoSpain Consulting"]</w:t>
      </w:r>
      <w:r>
        <w:br/>
      </w:r>
      <w:r>
        <w:t xml:space="preserve">Calle del Doctor Fourquet, 14</w:t>
      </w:r>
      <w:r>
        <w:br/>
      </w:r>
      <w:r>
        <w:t xml:space="preserve">28006 Madrid</w:t>
      </w:r>
      <w:r>
        <w:br/>
      </w:r>
      <w:r>
        <w:t xml:space="preserve">Spain</w:t>
      </w:r>
    </w:p>
    <w:bookmarkStart w:id="20" w:name="X451bdc2d0b9c8c33c43299370b8e2b791f65566"/>
    <w:p>
      <w:pPr>
        <w:pStyle w:val="Heading2"/>
      </w:pPr>
      <w:r>
        <w:t xml:space="preserve">Subject: Application for Geologist Internship Position in Madrid, Spain</w:t>
      </w:r>
    </w:p>
    <w:p>
      <w:pPr>
        <w:pStyle w:val="FirstParagraph"/>
      </w:pPr>
      <w:r>
        <w:t xml:space="preserve">Dear Hiring Manager,</w:t>
      </w:r>
    </w:p>
    <w:p>
      <w:pPr>
        <w:pStyle w:val="BodyText"/>
      </w:pPr>
      <w:r>
        <w:t xml:space="preserve">I am writing with enthusiastic interest to express my application for the Geologist Internship position within your esteemed organization in Madrid, Spain. As a dedicated and highly motivated geology student at the Universidad Complutense de Madrid (UCM), I have cultivated both theoretical expertise and practical field experience directly aligned with the geological challenges and opportunities present across Spain’s diverse landscapes, particularly those surrounding the capital city of Madrid. This Internship Application Letter serves as a formal introduction to my qualifications, passion for geoscience, and unwavering commitment to contributing meaningfully to your team in Spain Madrid.</w:t>
      </w:r>
    </w:p>
    <w:p>
      <w:pPr>
        <w:pStyle w:val="BodyText"/>
      </w:pPr>
      <w:r>
        <w:t xml:space="preserve">My academic journey at UCM has been meticulously structured around understanding the complex geological framework of the Iberian Peninsula. Courses such as "Structural Geology of the Central System," "Quaternary Sedimentology of the Madrid Basin," and "Geohazards Assessment in Urban Environments" have provided me with a robust foundation directly applicable to projects frequently undertaken by leading geoscientific institutions in Madrid. I have actively sought opportunities to apply classroom knowledge through fieldwork, including a recent 10-day geological mapping expedition in the Sierra de Guadarrama mountains – a critical area for understanding seismic activity affecting Madrid’s infrastructure and urban planning. This hands-on experience, conducted under the supervision of Dr. Elena Martínez (Professor of Structural Geology at UCM), honed my skills in field observation, data collection using GPS units, and preliminary interpretation of stratigraphic sequences relevant to Spain's active tectonic zones.</w:t>
      </w:r>
    </w:p>
    <w:p>
      <w:pPr>
        <w:pStyle w:val="BodyText"/>
      </w:pPr>
      <w:r>
        <w:t xml:space="preserve">As an aspiring Geologist deeply committed to the future of Spain’s geoscience sector, I have closely followed initiatives such as the Spanish Ministry of Ecological Transition’s "Geological Heritage Strategy" (2023) and projects like the Madrid City Council's ongoing geological hazard mapping program. These efforts underscore the critical need for skilled professionals who understand both the scientific rigor required and the specific socio-economic context of Spain Madrid. My academic research project, titled "Assessing Landslide Risk in Suburban Areas of Madrid Using Remote Sensing Data," directly contributed to this national priority by analyzing satellite imagery (Sentinel-2) alongside field surveys in the municipality of Alcalá de Henares. This project not only strengthened my proficiency with GIS software (ArcGIS Pro, QGIS) and remote sensing tools but also deepened my appreciation for the practical application of geological knowledge in urban sustainability – a core value shared by leading organizations based in Madrid.</w:t>
      </w:r>
    </w:p>
    <w:p>
      <w:pPr>
        <w:pStyle w:val="BodyText"/>
      </w:pPr>
      <w:r>
        <w:t xml:space="preserve">Proficiency in Spanish (C1 level, as certified by DELE) is integral to my professional identity. Having spent five years immersed in Madrid's academic and cultural environment, I navigate both technical discussions and community engagement with ease. I am equally comfortable preparing detailed geological reports in Spanish for local authorities or collaborating within international teams on European Union-funded projects like Horizon Europe’s geoscience initiatives, which often involve Madrid-based research consortia. Furthermore, my familiarity with Spain Madrid's regulatory framework – including the "Ley de Protección del Patrimonio Geológico" (2019) and standards for environmental impact assessments under Spanish law – ensures I can contribute immediately to projects requiring compliance and local context understanding.</w:t>
      </w:r>
    </w:p>
    <w:p>
      <w:pPr>
        <w:pStyle w:val="BodyText"/>
      </w:pPr>
      <w:r>
        <w:t xml:space="preserve">I am particularly drawn to your organization’s pioneering work in sustainable resource management, such as the development of geothermal energy potential in the Madrid Basin or innovative approaches to managing groundwater resources amidst Spain's climate challenges. My technical skills align precisely with these goals: advanced proficiency in geological modeling software (Leapfrog Geo), strong experience with petrographic analysis using polarizing microscopes, and hands-on experience conducting soil and rock sampling across varied Spanish terrains, from the calcareous plateaus of Castilla-La Mancha to Madrid's alluvial plains. I am eager to apply these skills under expert mentorship within your Madrid office, contributing to projects that directly impact Spain’s environmental resilience.</w:t>
      </w:r>
    </w:p>
    <w:p>
      <w:pPr>
        <w:pStyle w:val="BodyText"/>
      </w:pPr>
      <w:r>
        <w:t xml:space="preserve">What sets me apart is my proven ability to bridge academic research with practical, community-focused solutions – a critical need for Geologists operating in Spain Madrid. During my time at UCM, I volunteered with "Geologia en Acción," an NGO based in the city that provides free geological hazard assessments for low-income neighborhoods near the Manzanares River. This experience taught me to communicate complex geological concepts clearly to non-experts – a skill vital for working with municipal planners and public stakeholders in Madrid. It also reinforced my commitment to using geoscience for societal benefit, a principle deeply resonant with Spain's national strategy on sustainable development.</w:t>
      </w:r>
    </w:p>
    <w:p>
      <w:pPr>
        <w:pStyle w:val="BodyText"/>
      </w:pPr>
      <w:r>
        <w:t xml:space="preserve">Spain Madrid offers an unparalleled environment for geological learning and professional growth. The concentration of world-class institutions like the Museo Nacional de Ciencias Naturales, the Instituto Geológico y Minero de España (IGME), and numerous research centers within a single metropolitan area creates a dynamic ecosystem where theory meets practice daily. I am eager to immerse myself in this environment, learn from your experienced team, and contribute fresh perspectives as part of an Internship Application process designed to cultivate future leaders in the Spanish geoscience community.</w:t>
      </w:r>
    </w:p>
    <w:p>
      <w:pPr>
        <w:pStyle w:val="BodyText"/>
      </w:pPr>
      <w:r>
        <w:t xml:space="preserve">My resume, attached for your review, provides further detail on my academic achievements, technical proficiencies, and fieldwork experiences. I am confident that my dedication to geological science, my deep connection to Spain Madrid as both a cultural and professional home base, and my readiness to contribute immediately align perfectly with your organization’s mission. Thank you for considering this Internship Application Letter from an enthusiastic future Geologist eager to support Spain’s geoscience advancement.</w:t>
      </w:r>
    </w:p>
    <w:p>
      <w:pPr>
        <w:pStyle w:val="BodyText"/>
      </w:pPr>
      <w:r>
        <w:t xml:space="preserve">I welcome the opportunity to discuss how my background in geology, combined with my commitment to Spain Madrid's environmental and scientific priorities, can benefit your team.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Madrid, Spain</dc:title>
  <dc:creator/>
  <dc:language>en</dc:language>
  <cp:keywords/>
  <dcterms:created xsi:type="dcterms:W3CDTF">2026-07-17T15:02:19Z</dcterms:created>
  <dcterms:modified xsi:type="dcterms:W3CDTF">2026-07-17T15:02:19Z</dcterms:modified>
</cp:coreProperties>
</file>

<file path=docProps/custom.xml><?xml version="1.0" encoding="utf-8"?>
<Properties xmlns="http://schemas.openxmlformats.org/officeDocument/2006/custom-properties" xmlns:vt="http://schemas.openxmlformats.org/officeDocument/2006/docPropsVTypes"/>
</file>